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057FA" w14:textId="6884631C" w:rsidR="000104FC" w:rsidRPr="003C061F" w:rsidRDefault="000104FC" w:rsidP="003C061F">
      <w:pPr>
        <w:pStyle w:val="Nzev"/>
        <w:spacing w:line="360" w:lineRule="atLeast"/>
        <w:rPr>
          <w:rFonts w:asciiTheme="minorHAnsi" w:hAnsiTheme="minorHAnsi" w:cstheme="minorHAnsi"/>
          <w:lang w:val="cs-CZ"/>
        </w:rPr>
      </w:pPr>
      <w:r w:rsidRPr="003C061F">
        <w:rPr>
          <w:rFonts w:asciiTheme="minorHAnsi" w:hAnsiTheme="minorHAnsi" w:cstheme="minorHAnsi"/>
          <w:lang w:val="cs-CZ"/>
        </w:rPr>
        <w:t>Zadání maturitní práce</w:t>
      </w:r>
      <w:r w:rsidR="00476845" w:rsidRPr="003C061F">
        <w:rPr>
          <w:rStyle w:val="Znakapoznpodarou"/>
          <w:rFonts w:asciiTheme="minorHAnsi" w:hAnsiTheme="minorHAnsi" w:cstheme="minorHAnsi"/>
          <w:lang w:val="cs-CZ"/>
        </w:rPr>
        <w:footnoteReference w:id="1"/>
      </w:r>
    </w:p>
    <w:p w14:paraId="19E155ED" w14:textId="62E9F2B1" w:rsidR="00452E2B" w:rsidRPr="003C061F" w:rsidRDefault="00F01C4A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3328" behindDoc="0" locked="0" layoutInCell="1" allowOverlap="1" wp14:anchorId="688F9FCA" wp14:editId="0C57210D">
                <wp:simplePos x="0" y="0"/>
                <wp:positionH relativeFrom="column">
                  <wp:posOffset>1489710</wp:posOffset>
                </wp:positionH>
                <wp:positionV relativeFrom="paragraph">
                  <wp:posOffset>188595</wp:posOffset>
                </wp:positionV>
                <wp:extent cx="4324350" cy="323850"/>
                <wp:effectExtent l="0" t="0" r="0" b="0"/>
                <wp:wrapNone/>
                <wp:docPr id="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43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6386D" w14:textId="4C54E885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8F9FCA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117.3pt;margin-top:14.85pt;width:340.5pt;height:25.5pt;z-index:251683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" filled="f" stroked="f">
                <v:textbox>
                  <w:txbxContent>
                    <w:p w14:paraId="7E66386D" w14:textId="4C54E885" w:rsidR="00F01C4A" w:rsidRDefault="00F01C4A"/>
                  </w:txbxContent>
                </v:textbox>
              </v:shape>
            </w:pict>
          </mc:Fallback>
        </mc:AlternateContent>
      </w:r>
    </w:p>
    <w:p w14:paraId="7681FDA3" w14:textId="1EA2AAF1" w:rsidR="000104FC" w:rsidRPr="003C061F" w:rsidRDefault="00F01C4A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5376" behindDoc="0" locked="0" layoutInCell="1" allowOverlap="1" wp14:anchorId="024CBEA7" wp14:editId="36626135">
                <wp:simplePos x="0" y="0"/>
                <wp:positionH relativeFrom="column">
                  <wp:posOffset>1451610</wp:posOffset>
                </wp:positionH>
                <wp:positionV relativeFrom="paragraph">
                  <wp:posOffset>239394</wp:posOffset>
                </wp:positionV>
                <wp:extent cx="1381125" cy="276225"/>
                <wp:effectExtent l="0" t="0" r="0" b="0"/>
                <wp:wrapNone/>
                <wp:docPr id="1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C1FED" w14:textId="77777777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CBEA7" id="_x0000_s1027" type="#_x0000_t202" style="position:absolute;margin-left:114.3pt;margin-top:18.85pt;width:108.75pt;height:21.75pt;z-index:251685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" filled="f" stroked="f">
                <v:textbox>
                  <w:txbxContent>
                    <w:p w14:paraId="7DEC1FED" w14:textId="77777777" w:rsidR="00F01C4A" w:rsidRDefault="00F01C4A"/>
                  </w:txbxContent>
                </v:textbox>
              </v:shape>
            </w:pict>
          </mc:Fallback>
        </mc:AlternateContent>
      </w: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7424" behindDoc="0" locked="0" layoutInCell="1" allowOverlap="1" wp14:anchorId="7EE94C3A" wp14:editId="3E7466F3">
                <wp:simplePos x="0" y="0"/>
                <wp:positionH relativeFrom="column">
                  <wp:posOffset>3737610</wp:posOffset>
                </wp:positionH>
                <wp:positionV relativeFrom="paragraph">
                  <wp:posOffset>239395</wp:posOffset>
                </wp:positionV>
                <wp:extent cx="1381125" cy="266700"/>
                <wp:effectExtent l="0" t="0" r="0" b="0"/>
                <wp:wrapNone/>
                <wp:docPr id="1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DE35F4" w14:textId="3F1A85F3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94C3A" id="_x0000_s1028" type="#_x0000_t202" style="position:absolute;margin-left:294.3pt;margin-top:18.85pt;width:108.75pt;height:21pt;z-index:251687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" filled="f" stroked="f">
                <v:textbox>
                  <w:txbxContent>
                    <w:p w14:paraId="40DE35F4" w14:textId="3F1A85F3" w:rsidR="00F01C4A" w:rsidRDefault="00F01C4A"/>
                  </w:txbxContent>
                </v:textbox>
              </v:shape>
            </w:pict>
          </mc:Fallback>
        </mc:AlternateContent>
      </w:r>
      <w:r w:rsidR="00452E2B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4CAB86EB" wp14:editId="3A0434F4">
                <wp:simplePos x="0" y="0"/>
                <wp:positionH relativeFrom="column">
                  <wp:posOffset>1482725</wp:posOffset>
                </wp:positionH>
                <wp:positionV relativeFrom="paragraph">
                  <wp:posOffset>196215</wp:posOffset>
                </wp:positionV>
                <wp:extent cx="4391247" cy="0"/>
                <wp:effectExtent l="0" t="0" r="0" b="0"/>
                <wp:wrapNone/>
                <wp:docPr id="1" name="Přímá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124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A7CD26" id="Přímá spojnice 1" o:spid="_x0000_s1026" style="position:absolute;z-index:25163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75pt,15.45pt" to="462.5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 w:rsidR="000104FC" w:rsidRPr="003C061F">
        <w:rPr>
          <w:rFonts w:cstheme="minorHAnsi"/>
          <w:szCs w:val="28"/>
        </w:rPr>
        <w:t>Příjmení a jméno žáka:</w:t>
      </w:r>
    </w:p>
    <w:p w14:paraId="7E397549" w14:textId="740A9AEC" w:rsidR="001A7A53" w:rsidRPr="003C061F" w:rsidRDefault="003C061F" w:rsidP="003C061F">
      <w:pPr>
        <w:tabs>
          <w:tab w:val="right" w:pos="5670"/>
          <w:tab w:val="left" w:pos="5954"/>
        </w:tabs>
        <w:spacing w:line="360" w:lineRule="atLeast"/>
        <w:rPr>
          <w:rFonts w:cstheme="minorHAnsi"/>
          <w:sz w:val="24"/>
          <w:szCs w:val="28"/>
        </w:rPr>
      </w:pPr>
      <w:r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48EFF86" wp14:editId="7D08F937">
                <wp:simplePos x="0" y="0"/>
                <wp:positionH relativeFrom="column">
                  <wp:posOffset>3761740</wp:posOffset>
                </wp:positionH>
                <wp:positionV relativeFrom="paragraph">
                  <wp:posOffset>172720</wp:posOffset>
                </wp:positionV>
                <wp:extent cx="2098040" cy="0"/>
                <wp:effectExtent l="0" t="0" r="0" b="0"/>
                <wp:wrapNone/>
                <wp:docPr id="20" name="Přímá spojnic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8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D44F8E" id="Přímá spojnice 20" o:spid="_x0000_s1026" style="position:absolute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6.2pt,13.6pt" to="461.4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D55782A" wp14:editId="7CC8C9E4">
                <wp:simplePos x="0" y="0"/>
                <wp:positionH relativeFrom="column">
                  <wp:posOffset>1483360</wp:posOffset>
                </wp:positionH>
                <wp:positionV relativeFrom="paragraph">
                  <wp:posOffset>188595</wp:posOffset>
                </wp:positionV>
                <wp:extent cx="736600" cy="0"/>
                <wp:effectExtent l="0" t="0" r="0" b="0"/>
                <wp:wrapNone/>
                <wp:docPr id="19" name="Přímá spojnic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6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6D9703" id="Přímá spojnice 19" o:spid="_x0000_s1026" style="position:absolute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8pt,14.85pt" to="174.8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="00452E2B" w:rsidRPr="003C061F">
        <w:rPr>
          <w:rFonts w:cstheme="minorHAnsi"/>
          <w:szCs w:val="28"/>
        </w:rPr>
        <w:t>Třída:</w:t>
      </w:r>
      <w:r w:rsidR="003B60B9" w:rsidRPr="003C061F">
        <w:rPr>
          <w:rFonts w:cstheme="minorHAnsi"/>
          <w:szCs w:val="28"/>
        </w:rPr>
        <w:tab/>
      </w:r>
      <w:r w:rsidR="001A7A53" w:rsidRPr="003C061F">
        <w:rPr>
          <w:rFonts w:cstheme="minorHAnsi"/>
          <w:szCs w:val="28"/>
        </w:rPr>
        <w:t>Školní rok:</w:t>
      </w:r>
    </w:p>
    <w:p w14:paraId="4B29AAB9" w14:textId="3DE9AE31" w:rsidR="000104FC" w:rsidRDefault="00F01C4A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89472" behindDoc="0" locked="0" layoutInCell="1" allowOverlap="1" wp14:anchorId="2B6ACC63" wp14:editId="5D5160BF">
                <wp:simplePos x="0" y="0"/>
                <wp:positionH relativeFrom="margin">
                  <wp:align>right</wp:align>
                </wp:positionH>
                <wp:positionV relativeFrom="paragraph">
                  <wp:posOffset>274320</wp:posOffset>
                </wp:positionV>
                <wp:extent cx="5843270" cy="495300"/>
                <wp:effectExtent l="0" t="0" r="0" b="0"/>
                <wp:wrapNone/>
                <wp:docPr id="1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327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B9CC2" w14:textId="77777777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ACC63" id="_x0000_s1029" type="#_x0000_t202" style="position:absolute;margin-left:408.9pt;margin-top:21.6pt;width:460.1pt;height:39pt;z-index:2516894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" filled="f" stroked="f">
                <v:textbox>
                  <w:txbxContent>
                    <w:p w14:paraId="070B9CC2" w14:textId="77777777" w:rsidR="00F01C4A" w:rsidRDefault="00F01C4A"/>
                  </w:txbxContent>
                </v:textbox>
                <w10:wrap anchorx="margin"/>
              </v:shape>
            </w:pict>
          </mc:Fallback>
        </mc:AlternateContent>
      </w:r>
      <w:r w:rsidR="000104FC" w:rsidRPr="003C061F">
        <w:rPr>
          <w:rFonts w:cstheme="minorHAnsi"/>
          <w:szCs w:val="28"/>
        </w:rPr>
        <w:t>Název maturitní práce:</w:t>
      </w:r>
    </w:p>
    <w:p w14:paraId="170F1E1E" w14:textId="32F8C06B" w:rsidR="003C061F" w:rsidRPr="003C061F" w:rsidRDefault="003C061F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p w14:paraId="17B4368A" w14:textId="7B8ACD1B" w:rsidR="00452E2B" w:rsidRPr="003C061F" w:rsidRDefault="00F01C4A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91520" behindDoc="0" locked="0" layoutInCell="1" allowOverlap="1" wp14:anchorId="32ABA0D7" wp14:editId="3E8045DC">
                <wp:simplePos x="0" y="0"/>
                <wp:positionH relativeFrom="column">
                  <wp:posOffset>2289810</wp:posOffset>
                </wp:positionH>
                <wp:positionV relativeFrom="paragraph">
                  <wp:posOffset>137795</wp:posOffset>
                </wp:positionV>
                <wp:extent cx="3600450" cy="323850"/>
                <wp:effectExtent l="0" t="0" r="0" b="0"/>
                <wp:wrapNone/>
                <wp:docPr id="1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021568" w14:textId="77777777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BA0D7" id="_x0000_s1030" type="#_x0000_t202" style="position:absolute;margin-left:180.3pt;margin-top:10.85pt;width:283.5pt;height:25.5pt;z-index:251691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" filled="f" stroked="f">
                <v:textbox>
                  <w:txbxContent>
                    <w:p w14:paraId="50021568" w14:textId="77777777" w:rsidR="00F01C4A" w:rsidRDefault="00F01C4A"/>
                  </w:txbxContent>
                </v:textbox>
              </v:shape>
            </w:pict>
          </mc:Fallback>
        </mc:AlternateContent>
      </w:r>
      <w:r w:rsidR="00452E2B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1C125E2" wp14:editId="1475D465">
                <wp:simplePos x="0" y="0"/>
                <wp:positionH relativeFrom="column">
                  <wp:posOffset>10160</wp:posOffset>
                </wp:positionH>
                <wp:positionV relativeFrom="paragraph">
                  <wp:posOffset>104775</wp:posOffset>
                </wp:positionV>
                <wp:extent cx="5883275" cy="0"/>
                <wp:effectExtent l="0" t="0" r="0" b="0"/>
                <wp:wrapNone/>
                <wp:docPr id="6" name="Přímá spojni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83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707A19" id="Přímá spojnice 6" o:spid="_x0000_s1026" style="position:absolute;z-index:251652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8pt,8.25pt" to="464.0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1C0CF111" w14:textId="0E14D6F2" w:rsidR="000104FC" w:rsidRPr="003C061F" w:rsidRDefault="00F01C4A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3DDFECDD" wp14:editId="5BBB658F">
                <wp:simplePos x="0" y="0"/>
                <wp:positionH relativeFrom="column">
                  <wp:posOffset>2296160</wp:posOffset>
                </wp:positionH>
                <wp:positionV relativeFrom="paragraph">
                  <wp:posOffset>188595</wp:posOffset>
                </wp:positionV>
                <wp:extent cx="3600450" cy="323850"/>
                <wp:effectExtent l="0" t="0" r="0" b="0"/>
                <wp:wrapNone/>
                <wp:docPr id="16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A819C" w14:textId="77777777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FECDD" id="_x0000_s1031" type="#_x0000_t202" style="position:absolute;margin-left:180.8pt;margin-top:14.85pt;width:283.5pt;height:25.5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" filled="f" stroked="f">
                <v:textbox>
                  <w:txbxContent>
                    <w:p w14:paraId="46DA819C" w14:textId="77777777" w:rsidR="00F01C4A" w:rsidRDefault="00F01C4A"/>
                  </w:txbxContent>
                </v:textbox>
              </v:shape>
            </w:pict>
          </mc:Fallback>
        </mc:AlternateContent>
      </w:r>
      <w:r w:rsidR="00452E2B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B18EF10" wp14:editId="37A1EB37">
                <wp:simplePos x="0" y="0"/>
                <wp:positionH relativeFrom="column">
                  <wp:posOffset>2277111</wp:posOffset>
                </wp:positionH>
                <wp:positionV relativeFrom="paragraph">
                  <wp:posOffset>151765</wp:posOffset>
                </wp:positionV>
                <wp:extent cx="3606800" cy="0"/>
                <wp:effectExtent l="0" t="0" r="0" b="0"/>
                <wp:wrapNone/>
                <wp:docPr id="7" name="Přímá spojni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6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0683ED" id="Přímá spojnice 7" o:spid="_x0000_s1026" style="position:absolute;z-index:25165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79.3pt,11.95pt" to="463.3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0104FC" w:rsidRPr="003C061F">
        <w:rPr>
          <w:rFonts w:cstheme="minorHAnsi"/>
          <w:szCs w:val="28"/>
        </w:rPr>
        <w:t>Příjmení a jméno vedoucího práce:</w:t>
      </w:r>
    </w:p>
    <w:p w14:paraId="67C6954B" w14:textId="4C51812E" w:rsidR="00452E2B" w:rsidRPr="003C061F" w:rsidRDefault="00F01C4A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97664" behindDoc="0" locked="0" layoutInCell="1" allowOverlap="1" wp14:anchorId="6DD59B19" wp14:editId="02F8C9B6">
                <wp:simplePos x="0" y="0"/>
                <wp:positionH relativeFrom="page">
                  <wp:posOffset>5562600</wp:posOffset>
                </wp:positionH>
                <wp:positionV relativeFrom="paragraph">
                  <wp:posOffset>210820</wp:posOffset>
                </wp:positionV>
                <wp:extent cx="1266825" cy="323850"/>
                <wp:effectExtent l="0" t="0" r="0" b="0"/>
                <wp:wrapNone/>
                <wp:docPr id="2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4B6AF" w14:textId="77777777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59B19" id="_x0000_s1032" type="#_x0000_t202" style="position:absolute;margin-left:438pt;margin-top:16.6pt;width:99.75pt;height:25.5pt;z-index:2516976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" filled="f" stroked="f">
                <v:textbox>
                  <w:txbxContent>
                    <w:p w14:paraId="5624B6AF" w14:textId="77777777" w:rsidR="00F01C4A" w:rsidRDefault="00F01C4A"/>
                  </w:txbxContent>
                </v:textbox>
                <w10:wrap anchorx="page"/>
              </v:shape>
            </w:pict>
          </mc:Fallback>
        </mc:AlternateContent>
      </w:r>
      <w:r w:rsidRPr="00F01C4A">
        <w:rPr>
          <w:rFonts w:cstheme="minorHAnsi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95616" behindDoc="0" locked="0" layoutInCell="1" allowOverlap="1" wp14:anchorId="500B2149" wp14:editId="6624F756">
                <wp:simplePos x="0" y="0"/>
                <wp:positionH relativeFrom="column">
                  <wp:posOffset>2366010</wp:posOffset>
                </wp:positionH>
                <wp:positionV relativeFrom="paragraph">
                  <wp:posOffset>201295</wp:posOffset>
                </wp:positionV>
                <wp:extent cx="2000250" cy="323850"/>
                <wp:effectExtent l="0" t="0" r="0" b="0"/>
                <wp:wrapNone/>
                <wp:docPr id="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218F7" w14:textId="77777777" w:rsidR="00F01C4A" w:rsidRDefault="00F01C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B2149" id="_x0000_s1033" type="#_x0000_t202" style="position:absolute;margin-left:186.3pt;margin-top:15.85pt;width:157.5pt;height:25.5pt;z-index:251695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" filled="f" stroked="f">
                <v:textbox>
                  <w:txbxContent>
                    <w:p w14:paraId="499218F7" w14:textId="77777777" w:rsidR="00F01C4A" w:rsidRDefault="00F01C4A"/>
                  </w:txbxContent>
                </v:textbox>
              </v:shape>
            </w:pict>
          </mc:Fallback>
        </mc:AlternateContent>
      </w:r>
      <w:r w:rsidR="00452E2B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2ECDADC" wp14:editId="7B077B9B">
                <wp:simplePos x="0" y="0"/>
                <wp:positionH relativeFrom="column">
                  <wp:posOffset>2286635</wp:posOffset>
                </wp:positionH>
                <wp:positionV relativeFrom="paragraph">
                  <wp:posOffset>195580</wp:posOffset>
                </wp:positionV>
                <wp:extent cx="3606800" cy="0"/>
                <wp:effectExtent l="0" t="0" r="0" b="0"/>
                <wp:wrapNone/>
                <wp:docPr id="8" name="Přímá spojni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6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2D28B9" id="Přímá spojnice 8" o:spid="_x0000_s1026" style="position:absolute;z-index:251660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0.05pt,15.4pt" to="464.05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452E2B" w:rsidRPr="003C061F">
        <w:rPr>
          <w:rFonts w:cstheme="minorHAnsi"/>
          <w:szCs w:val="28"/>
        </w:rPr>
        <w:t>Příjmení a jméno konzultanta (je-li):</w:t>
      </w:r>
    </w:p>
    <w:p w14:paraId="47D636B0" w14:textId="733153E9" w:rsidR="00753B6E" w:rsidRPr="003C061F" w:rsidRDefault="00F01C4A" w:rsidP="003C061F">
      <w:pPr>
        <w:tabs>
          <w:tab w:val="right" w:pos="6663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70D33A41" wp14:editId="3A22ED72">
                <wp:simplePos x="0" y="0"/>
                <wp:positionH relativeFrom="column">
                  <wp:posOffset>4798060</wp:posOffset>
                </wp:positionH>
                <wp:positionV relativeFrom="paragraph">
                  <wp:posOffset>210185</wp:posOffset>
                </wp:positionV>
                <wp:extent cx="1098550" cy="0"/>
                <wp:effectExtent l="0" t="0" r="0" b="0"/>
                <wp:wrapNone/>
                <wp:docPr id="9" name="Přímá spojnic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8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2F905D" id="Přímá spojnice 9" o:spid="_x0000_s1026" style="position:absolute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7.8pt,16.55pt" to="464.3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B96B01" w:rsidRPr="003C061F">
        <w:rPr>
          <w:rFonts w:cstheme="minorHAnsi"/>
          <w:noProof/>
          <w:szCs w:val="28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6F262ECE" wp14:editId="466CFB25">
                <wp:simplePos x="0" y="0"/>
                <wp:positionH relativeFrom="column">
                  <wp:posOffset>2327910</wp:posOffset>
                </wp:positionH>
                <wp:positionV relativeFrom="paragraph">
                  <wp:posOffset>217805</wp:posOffset>
                </wp:positionV>
                <wp:extent cx="2098197" cy="0"/>
                <wp:effectExtent l="0" t="0" r="0" b="0"/>
                <wp:wrapNone/>
                <wp:docPr id="10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819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9FF2E4" id="Přímá spojnice 10" o:spid="_x0000_s1026" style="position:absolute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3.3pt,17.15pt" to="348.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753B6E" w:rsidRPr="003C061F">
        <w:rPr>
          <w:rFonts w:cstheme="minorHAnsi"/>
          <w:szCs w:val="28"/>
        </w:rPr>
        <w:t>Kontakt na konzultanta (je-li) – email:</w:t>
      </w:r>
      <w:r w:rsidR="00753B6E" w:rsidRPr="003C061F">
        <w:rPr>
          <w:rFonts w:cstheme="minorHAnsi"/>
          <w:szCs w:val="28"/>
        </w:rPr>
        <w:tab/>
      </w:r>
      <w:r w:rsidR="00753B6E" w:rsidRPr="003C061F">
        <w:rPr>
          <w:rFonts w:cstheme="minorHAnsi"/>
          <w:szCs w:val="28"/>
        </w:rPr>
        <w:tab/>
        <w:t>tel.:</w:t>
      </w:r>
    </w:p>
    <w:p w14:paraId="5A0BFA63" w14:textId="7538C69E" w:rsidR="006B611B" w:rsidRDefault="000104FC" w:rsidP="003C061F">
      <w:pPr>
        <w:tabs>
          <w:tab w:val="right" w:pos="8504"/>
        </w:tabs>
        <w:spacing w:after="0" w:line="360" w:lineRule="atLeast"/>
        <w:rPr>
          <w:rFonts w:cstheme="minorHAnsi"/>
          <w:noProof/>
          <w:szCs w:val="28"/>
        </w:rPr>
      </w:pPr>
      <w:r w:rsidRPr="003C061F">
        <w:rPr>
          <w:rFonts w:cstheme="minorHAnsi"/>
          <w:szCs w:val="28"/>
        </w:rPr>
        <w:t>Zásady pro vypracování práce (anotace):</w:t>
      </w:r>
      <w:r w:rsidR="006B611B" w:rsidRPr="003C061F">
        <w:rPr>
          <w:rFonts w:cstheme="minorHAnsi"/>
          <w:noProof/>
          <w:szCs w:val="28"/>
        </w:rPr>
        <w:t xml:space="preserve"> </w:t>
      </w:r>
    </w:p>
    <w:p w14:paraId="00ABE0D7" w14:textId="77777777" w:rsidR="003C061F" w:rsidRPr="003C061F" w:rsidRDefault="003C061F" w:rsidP="003C061F">
      <w:pPr>
        <w:tabs>
          <w:tab w:val="right" w:pos="8504"/>
        </w:tabs>
        <w:spacing w:after="0" w:line="360" w:lineRule="atLeast"/>
        <w:rPr>
          <w:rFonts w:cstheme="minorHAnsi"/>
          <w:noProof/>
          <w:sz w:val="16"/>
          <w:szCs w:val="28"/>
        </w:rPr>
      </w:pP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59136A" w:rsidRPr="003C061F" w14:paraId="5A7A79D0" w14:textId="77777777" w:rsidTr="007B0C96">
        <w:tc>
          <w:tcPr>
            <w:tcW w:w="9204" w:type="dxa"/>
          </w:tcPr>
          <w:p w14:paraId="0CACC126" w14:textId="4700A27E" w:rsidR="0059136A" w:rsidRPr="007A0EAB" w:rsidRDefault="005D30DE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  <w:r>
              <w:rPr>
                <w:rFonts w:cstheme="minorHAnsi"/>
                <w:color w:val="FF0000"/>
                <w:szCs w:val="28"/>
              </w:rPr>
              <w:t>a</w:t>
            </w:r>
            <w:r w:rsidR="00A31CF5" w:rsidRPr="007A0EAB">
              <w:rPr>
                <w:rFonts w:cstheme="minorHAnsi"/>
                <w:color w:val="FF0000"/>
                <w:szCs w:val="28"/>
              </w:rPr>
              <w:t xml:space="preserve">notací se v tomto případě rozumí </w:t>
            </w:r>
            <w:r w:rsidR="003E1943" w:rsidRPr="007A0EAB">
              <w:rPr>
                <w:rFonts w:cstheme="minorHAnsi"/>
                <w:color w:val="FF0000"/>
                <w:szCs w:val="28"/>
              </w:rPr>
              <w:t>krátce</w:t>
            </w:r>
            <w:r w:rsidR="004E763F" w:rsidRPr="007A0EAB">
              <w:rPr>
                <w:rFonts w:cstheme="minorHAnsi"/>
                <w:color w:val="FF0000"/>
                <w:szCs w:val="28"/>
              </w:rPr>
              <w:t xml:space="preserve"> (klidně v odrážkách) popsat činnosti </w:t>
            </w:r>
            <w:r w:rsidR="003E1943" w:rsidRPr="007A0EAB">
              <w:rPr>
                <w:rFonts w:cstheme="minorHAnsi"/>
                <w:color w:val="FF0000"/>
                <w:szCs w:val="28"/>
              </w:rPr>
              <w:t>při realizaci práce</w:t>
            </w:r>
            <w:r w:rsidR="0022207F" w:rsidRPr="007A0EAB">
              <w:rPr>
                <w:rFonts w:cstheme="minorHAnsi"/>
                <w:color w:val="FF0000"/>
                <w:szCs w:val="28"/>
              </w:rPr>
              <w:t xml:space="preserve">, </w:t>
            </w:r>
          </w:p>
        </w:tc>
      </w:tr>
      <w:tr w:rsidR="0059136A" w:rsidRPr="003C061F" w14:paraId="40D741C3" w14:textId="77777777" w:rsidTr="007B0C96">
        <w:tc>
          <w:tcPr>
            <w:tcW w:w="9204" w:type="dxa"/>
          </w:tcPr>
          <w:p w14:paraId="27A00472" w14:textId="786E4689" w:rsidR="0059136A" w:rsidRPr="007A0EAB" w:rsidRDefault="00D513D9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  <w:r w:rsidRPr="007A0EAB">
              <w:rPr>
                <w:rFonts w:cstheme="minorHAnsi"/>
                <w:color w:val="FF0000"/>
                <w:szCs w:val="28"/>
              </w:rPr>
              <w:t xml:space="preserve">slovně popsat co a jak práce řeší, apod. V bodech to může </w:t>
            </w:r>
            <w:r w:rsidR="00FE7461">
              <w:rPr>
                <w:rFonts w:cstheme="minorHAnsi"/>
                <w:color w:val="FF0000"/>
                <w:szCs w:val="28"/>
              </w:rPr>
              <w:t>vypadat</w:t>
            </w:r>
            <w:r w:rsidRPr="007A0EAB">
              <w:rPr>
                <w:rFonts w:cstheme="minorHAnsi"/>
                <w:color w:val="FF0000"/>
                <w:szCs w:val="28"/>
              </w:rPr>
              <w:t xml:space="preserve"> </w:t>
            </w:r>
            <w:r w:rsidR="0022207F" w:rsidRPr="007A0EAB">
              <w:rPr>
                <w:rFonts w:cstheme="minorHAnsi"/>
                <w:color w:val="FF0000"/>
                <w:szCs w:val="28"/>
              </w:rPr>
              <w:t>např. takto:</w:t>
            </w:r>
          </w:p>
        </w:tc>
      </w:tr>
      <w:tr w:rsidR="0059136A" w:rsidRPr="003C061F" w14:paraId="08C492C9" w14:textId="77777777" w:rsidTr="007B0C96">
        <w:tc>
          <w:tcPr>
            <w:tcW w:w="9204" w:type="dxa"/>
          </w:tcPr>
          <w:p w14:paraId="1D02A019" w14:textId="0EABCF67" w:rsidR="0059136A" w:rsidRPr="007A0EAB" w:rsidRDefault="0022207F" w:rsidP="0022207F">
            <w:pPr>
              <w:pStyle w:val="Odstavecseseznamem"/>
              <w:numPr>
                <w:ilvl w:val="0"/>
                <w:numId w:val="4"/>
              </w:numPr>
              <w:tabs>
                <w:tab w:val="right" w:pos="8504"/>
              </w:tabs>
              <w:spacing w:line="480" w:lineRule="auto"/>
              <w:ind w:left="179" w:hanging="284"/>
              <w:rPr>
                <w:rFonts w:cstheme="minorHAnsi"/>
                <w:color w:val="FF0000"/>
                <w:szCs w:val="28"/>
              </w:rPr>
            </w:pPr>
            <w:r w:rsidRPr="007A0EAB">
              <w:rPr>
                <w:rFonts w:cstheme="minorHAnsi"/>
                <w:color w:val="FF0000"/>
                <w:szCs w:val="28"/>
              </w:rPr>
              <w:t>zpracování literární rešerše</w:t>
            </w:r>
            <w:r w:rsidR="00FE7461">
              <w:rPr>
                <w:rFonts w:cstheme="minorHAnsi"/>
                <w:color w:val="FF0000"/>
                <w:szCs w:val="28"/>
              </w:rPr>
              <w:t xml:space="preserve"> na téma…..(podrobnosti dle tématu a cíle práce)</w:t>
            </w:r>
          </w:p>
        </w:tc>
      </w:tr>
      <w:tr w:rsidR="0059136A" w:rsidRPr="003C061F" w14:paraId="46E36FD3" w14:textId="77777777" w:rsidTr="007B0C96">
        <w:tc>
          <w:tcPr>
            <w:tcW w:w="9204" w:type="dxa"/>
          </w:tcPr>
          <w:p w14:paraId="783FE93B" w14:textId="64E3A651" w:rsidR="0059136A" w:rsidRPr="007A0EAB" w:rsidRDefault="001E2940" w:rsidP="0022207F">
            <w:pPr>
              <w:pStyle w:val="Odstavecseseznamem"/>
              <w:numPr>
                <w:ilvl w:val="0"/>
                <w:numId w:val="4"/>
              </w:numPr>
              <w:tabs>
                <w:tab w:val="right" w:pos="8504"/>
              </w:tabs>
              <w:spacing w:line="480" w:lineRule="auto"/>
              <w:ind w:left="179" w:hanging="284"/>
              <w:rPr>
                <w:rFonts w:cstheme="minorHAnsi"/>
                <w:color w:val="FF0000"/>
                <w:szCs w:val="28"/>
              </w:rPr>
            </w:pPr>
            <w:r w:rsidRPr="007A0EAB">
              <w:rPr>
                <w:rFonts w:cstheme="minorHAnsi"/>
                <w:color w:val="FF0000"/>
                <w:szCs w:val="28"/>
              </w:rPr>
              <w:t xml:space="preserve">sestavení experimentální aparatury / analýza primárních pramenů / </w:t>
            </w:r>
            <w:r w:rsidR="00500BC2" w:rsidRPr="007A0EAB">
              <w:rPr>
                <w:rFonts w:cstheme="minorHAnsi"/>
                <w:color w:val="FF0000"/>
                <w:szCs w:val="28"/>
              </w:rPr>
              <w:t xml:space="preserve">terénní průzkum (samozřejmě </w:t>
            </w:r>
          </w:p>
        </w:tc>
      </w:tr>
      <w:tr w:rsidR="0059136A" w:rsidRPr="003C061F" w14:paraId="750A048C" w14:textId="77777777" w:rsidTr="007B0C96">
        <w:tc>
          <w:tcPr>
            <w:tcW w:w="9204" w:type="dxa"/>
          </w:tcPr>
          <w:p w14:paraId="1E45C101" w14:textId="633B5B94" w:rsidR="0059136A" w:rsidRPr="007A0EAB" w:rsidRDefault="00500BC2" w:rsidP="007B0C96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  <w:r w:rsidRPr="007A0EAB">
              <w:rPr>
                <w:rFonts w:cstheme="minorHAnsi"/>
                <w:color w:val="FF0000"/>
                <w:szCs w:val="28"/>
              </w:rPr>
              <w:t xml:space="preserve">    uvést podrobnosti</w:t>
            </w:r>
            <w:r w:rsidR="0060474E" w:rsidRPr="007A0EAB">
              <w:rPr>
                <w:rFonts w:cstheme="minorHAnsi"/>
                <w:color w:val="FF0000"/>
                <w:szCs w:val="28"/>
              </w:rPr>
              <w:t>)</w:t>
            </w:r>
          </w:p>
        </w:tc>
      </w:tr>
      <w:tr w:rsidR="0059136A" w:rsidRPr="003C061F" w14:paraId="47A2C8C0" w14:textId="77777777" w:rsidTr="007B0C96">
        <w:tc>
          <w:tcPr>
            <w:tcW w:w="9204" w:type="dxa"/>
          </w:tcPr>
          <w:p w14:paraId="1C5D701D" w14:textId="3BF6FC85" w:rsidR="0059136A" w:rsidRPr="007A0EAB" w:rsidRDefault="00FF670E" w:rsidP="00500BC2">
            <w:pPr>
              <w:pStyle w:val="Odstavecseseznamem"/>
              <w:numPr>
                <w:ilvl w:val="0"/>
                <w:numId w:val="4"/>
              </w:numPr>
              <w:tabs>
                <w:tab w:val="right" w:pos="8504"/>
              </w:tabs>
              <w:spacing w:line="480" w:lineRule="auto"/>
              <w:ind w:left="179" w:hanging="284"/>
              <w:rPr>
                <w:rFonts w:cstheme="minorHAnsi"/>
                <w:color w:val="FF0000"/>
                <w:szCs w:val="28"/>
              </w:rPr>
            </w:pPr>
            <w:r w:rsidRPr="007A0EAB">
              <w:rPr>
                <w:rFonts w:cstheme="minorHAnsi"/>
                <w:color w:val="FF0000"/>
                <w:szCs w:val="28"/>
              </w:rPr>
              <w:t>Vyhodnocení a analýza zjištěných / naměřených dat</w:t>
            </w:r>
            <w:r w:rsidR="008F707C" w:rsidRPr="007A0EAB">
              <w:rPr>
                <w:rFonts w:cstheme="minorHAnsi"/>
                <w:color w:val="FF0000"/>
                <w:szCs w:val="28"/>
              </w:rPr>
              <w:t xml:space="preserve"> / popis zjištěných skutečností </w:t>
            </w:r>
          </w:p>
        </w:tc>
      </w:tr>
      <w:tr w:rsidR="0059136A" w:rsidRPr="003C061F" w14:paraId="4967B3A4" w14:textId="77777777" w:rsidTr="007B0C96">
        <w:tc>
          <w:tcPr>
            <w:tcW w:w="9204" w:type="dxa"/>
          </w:tcPr>
          <w:p w14:paraId="4AFC3AC7" w14:textId="22637EDE" w:rsidR="0059136A" w:rsidRPr="007A0EAB" w:rsidRDefault="008F707C" w:rsidP="008F707C">
            <w:pPr>
              <w:pStyle w:val="Odstavecseseznamem"/>
              <w:numPr>
                <w:ilvl w:val="0"/>
                <w:numId w:val="4"/>
              </w:numPr>
              <w:tabs>
                <w:tab w:val="right" w:pos="8504"/>
              </w:tabs>
              <w:spacing w:line="480" w:lineRule="auto"/>
              <w:ind w:left="179" w:hanging="284"/>
              <w:rPr>
                <w:rFonts w:cstheme="minorHAnsi"/>
                <w:color w:val="FF0000"/>
                <w:szCs w:val="28"/>
              </w:rPr>
            </w:pPr>
            <w:r w:rsidRPr="007A0EAB">
              <w:rPr>
                <w:rFonts w:cstheme="minorHAnsi"/>
                <w:color w:val="FF0000"/>
                <w:szCs w:val="28"/>
              </w:rPr>
              <w:t xml:space="preserve">Diskuse výsledků </w:t>
            </w:r>
            <w:r w:rsidR="00D513D9" w:rsidRPr="007A0EAB">
              <w:rPr>
                <w:rFonts w:cstheme="minorHAnsi"/>
                <w:color w:val="FF0000"/>
                <w:szCs w:val="28"/>
              </w:rPr>
              <w:t>v kontextu dosavadních znalostí / publikovaných zdrojů /…</w:t>
            </w:r>
          </w:p>
        </w:tc>
      </w:tr>
    </w:tbl>
    <w:p w14:paraId="1E8AD94F" w14:textId="77777777" w:rsidR="002B377D" w:rsidRPr="003C061F" w:rsidRDefault="002B377D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p w14:paraId="3221271A" w14:textId="0032B11C" w:rsidR="000104FC" w:rsidRPr="003C061F" w:rsidRDefault="000104FC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>Cíle práce:</w:t>
      </w:r>
    </w:p>
    <w:p w14:paraId="33C1331A" w14:textId="70E999F2" w:rsidR="002B377D" w:rsidRPr="007A0EAB" w:rsidRDefault="00D513D9" w:rsidP="003C061F">
      <w:pPr>
        <w:tabs>
          <w:tab w:val="right" w:pos="8504"/>
        </w:tabs>
        <w:spacing w:line="360" w:lineRule="atLeast"/>
        <w:rPr>
          <w:rFonts w:cstheme="minorHAnsi"/>
          <w:color w:val="FF0000"/>
          <w:szCs w:val="28"/>
        </w:rPr>
      </w:pPr>
      <w:r w:rsidRPr="007A0EAB">
        <w:rPr>
          <w:rFonts w:cstheme="minorHAnsi"/>
          <w:color w:val="FF0000"/>
          <w:szCs w:val="28"/>
        </w:rPr>
        <w:t>Cíl (cíle) práce dle metodiky (viz prezentace MP1). Nikdy neuvádějte „seznámit se s problematikou“,</w:t>
      </w: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7A0EAB" w:rsidRPr="007A0EAB" w14:paraId="4B6EE260" w14:textId="77777777" w:rsidTr="002B377D">
        <w:tc>
          <w:tcPr>
            <w:tcW w:w="9204" w:type="dxa"/>
          </w:tcPr>
          <w:p w14:paraId="482841BE" w14:textId="020DCD24" w:rsidR="002B377D" w:rsidRPr="007A0EAB" w:rsidRDefault="00D513D9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  <w:r w:rsidRPr="007A0EAB">
              <w:rPr>
                <w:rFonts w:cstheme="minorHAnsi"/>
                <w:color w:val="FF0000"/>
                <w:szCs w:val="28"/>
              </w:rPr>
              <w:t xml:space="preserve">„sestavit experimentální </w:t>
            </w:r>
            <w:r w:rsidR="005F71BE" w:rsidRPr="007A0EAB">
              <w:rPr>
                <w:rFonts w:cstheme="minorHAnsi"/>
                <w:color w:val="FF0000"/>
                <w:szCs w:val="28"/>
              </w:rPr>
              <w:t>aparaturu“, „shromáždit dostatek primárních zdrojů“</w:t>
            </w:r>
            <w:r w:rsidR="007A0EAB" w:rsidRPr="007A0EAB">
              <w:rPr>
                <w:rFonts w:cstheme="minorHAnsi"/>
                <w:color w:val="FF0000"/>
                <w:szCs w:val="28"/>
              </w:rPr>
              <w:t xml:space="preserve"> – to nejsou cíle, ale </w:t>
            </w:r>
          </w:p>
        </w:tc>
      </w:tr>
      <w:tr w:rsidR="007A0EAB" w:rsidRPr="007A0EAB" w14:paraId="34659613" w14:textId="77777777" w:rsidTr="002B377D">
        <w:tc>
          <w:tcPr>
            <w:tcW w:w="9204" w:type="dxa"/>
          </w:tcPr>
          <w:p w14:paraId="77EF5A3C" w14:textId="7140949A" w:rsidR="002B377D" w:rsidRPr="007A0EAB" w:rsidRDefault="007A0EA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  <w:r w:rsidRPr="007A0EAB">
              <w:rPr>
                <w:rFonts w:cstheme="minorHAnsi"/>
                <w:color w:val="FF0000"/>
                <w:szCs w:val="28"/>
              </w:rPr>
              <w:t>pouze prostředky k dosažení cíle!!</w:t>
            </w:r>
          </w:p>
        </w:tc>
      </w:tr>
      <w:tr w:rsidR="002B377D" w:rsidRPr="003C061F" w14:paraId="51737E93" w14:textId="77777777" w:rsidTr="002B377D">
        <w:tc>
          <w:tcPr>
            <w:tcW w:w="9204" w:type="dxa"/>
          </w:tcPr>
          <w:p w14:paraId="383B2E7F" w14:textId="77777777" w:rsidR="002B377D" w:rsidRPr="003C061F" w:rsidRDefault="002B377D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</w:tbl>
    <w:p w14:paraId="315A1B30" w14:textId="77777777" w:rsidR="002B377D" w:rsidRPr="003C061F" w:rsidRDefault="002B377D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p w14:paraId="57465323" w14:textId="3D2DE340" w:rsidR="000104FC" w:rsidRPr="003C061F" w:rsidRDefault="000104FC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 xml:space="preserve">Základní literární </w:t>
      </w:r>
      <w:r w:rsidR="003B60B9" w:rsidRPr="003C061F">
        <w:rPr>
          <w:rFonts w:cstheme="minorHAnsi"/>
          <w:szCs w:val="28"/>
        </w:rPr>
        <w:t xml:space="preserve">a další </w:t>
      </w:r>
      <w:r w:rsidRPr="003C061F">
        <w:rPr>
          <w:rFonts w:cstheme="minorHAnsi"/>
          <w:szCs w:val="28"/>
        </w:rPr>
        <w:t>zdroje:</w:t>
      </w:r>
    </w:p>
    <w:tbl>
      <w:tblPr>
        <w:tblStyle w:val="Mkatabulky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F64FDB" w:rsidRPr="003C061F" w14:paraId="61584CC9" w14:textId="77777777" w:rsidTr="001E6108">
        <w:tc>
          <w:tcPr>
            <w:tcW w:w="9204" w:type="dxa"/>
          </w:tcPr>
          <w:p w14:paraId="3D723497" w14:textId="425B16F3" w:rsidR="00F64FDB" w:rsidRPr="005D30DE" w:rsidRDefault="007A0EA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  <w:r w:rsidRPr="005D30DE">
              <w:rPr>
                <w:rFonts w:cstheme="minorHAnsi"/>
                <w:color w:val="FF0000"/>
                <w:szCs w:val="28"/>
              </w:rPr>
              <w:t>zde uveďte 2-5 (klidně i více, chcete-li) základních zdrojů, ideálně ne příliš obecných, ale naopak těch</w:t>
            </w:r>
          </w:p>
        </w:tc>
      </w:tr>
      <w:tr w:rsidR="00F64FDB" w:rsidRPr="003C061F" w14:paraId="2F3174C4" w14:textId="77777777" w:rsidTr="001E6108">
        <w:tc>
          <w:tcPr>
            <w:tcW w:w="9204" w:type="dxa"/>
          </w:tcPr>
          <w:p w14:paraId="1386A33F" w14:textId="691DE4A8" w:rsidR="00F64FDB" w:rsidRPr="005D30DE" w:rsidRDefault="007A0EA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color w:val="FF0000"/>
                <w:szCs w:val="28"/>
              </w:rPr>
            </w:pPr>
            <w:r w:rsidRPr="005D30DE">
              <w:rPr>
                <w:rFonts w:cstheme="minorHAnsi"/>
                <w:color w:val="FF0000"/>
                <w:szCs w:val="28"/>
              </w:rPr>
              <w:t>které budou zásadní při diskusi</w:t>
            </w:r>
            <w:r w:rsidR="005D30DE" w:rsidRPr="005D30DE">
              <w:rPr>
                <w:rFonts w:cstheme="minorHAnsi"/>
                <w:color w:val="FF0000"/>
                <w:szCs w:val="28"/>
              </w:rPr>
              <w:t xml:space="preserve"> nebo při tvorbě úvodní rešerše. </w:t>
            </w:r>
          </w:p>
        </w:tc>
      </w:tr>
      <w:tr w:rsidR="00F64FDB" w:rsidRPr="003C061F" w14:paraId="56AA2AD4" w14:textId="77777777" w:rsidTr="001E6108">
        <w:tc>
          <w:tcPr>
            <w:tcW w:w="9204" w:type="dxa"/>
          </w:tcPr>
          <w:p w14:paraId="1759449E" w14:textId="3216F3C3" w:rsidR="00F64FDB" w:rsidRPr="005D30DE" w:rsidRDefault="005D30DE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i/>
                <w:iCs/>
                <w:color w:val="FF0000"/>
                <w:szCs w:val="28"/>
              </w:rPr>
            </w:pPr>
            <w:r w:rsidRPr="005D30DE">
              <w:rPr>
                <w:rFonts w:cstheme="minorHAnsi"/>
                <w:i/>
                <w:iCs/>
                <w:color w:val="FF0000"/>
                <w:szCs w:val="28"/>
              </w:rPr>
              <w:t xml:space="preserve">Pokud nevyužijete všechny řádky v tomto ( i předchozích) formuláři, nic se neděje. </w:t>
            </w:r>
          </w:p>
        </w:tc>
      </w:tr>
      <w:tr w:rsidR="00F64FDB" w:rsidRPr="003C061F" w14:paraId="1C7F82B7" w14:textId="77777777" w:rsidTr="001E6108">
        <w:tc>
          <w:tcPr>
            <w:tcW w:w="9204" w:type="dxa"/>
          </w:tcPr>
          <w:p w14:paraId="5939E127" w14:textId="77777777" w:rsidR="00F64FDB" w:rsidRPr="003C061F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F64FDB" w:rsidRPr="003C061F" w14:paraId="71ABF8B0" w14:textId="77777777" w:rsidTr="001E6108">
        <w:tc>
          <w:tcPr>
            <w:tcW w:w="9204" w:type="dxa"/>
          </w:tcPr>
          <w:p w14:paraId="62C66F62" w14:textId="77777777" w:rsidR="00F64FDB" w:rsidRPr="003C061F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  <w:tr w:rsidR="00F64FDB" w:rsidRPr="003C061F" w14:paraId="0A84FF74" w14:textId="77777777" w:rsidTr="001E6108">
        <w:tc>
          <w:tcPr>
            <w:tcW w:w="9204" w:type="dxa"/>
          </w:tcPr>
          <w:p w14:paraId="6D705BF7" w14:textId="77777777" w:rsidR="00F64FDB" w:rsidRPr="003C061F" w:rsidRDefault="00F64FDB" w:rsidP="003C061F">
            <w:pPr>
              <w:tabs>
                <w:tab w:val="right" w:pos="8504"/>
              </w:tabs>
              <w:spacing w:line="480" w:lineRule="auto"/>
              <w:rPr>
                <w:rFonts w:cstheme="minorHAnsi"/>
                <w:szCs w:val="28"/>
              </w:rPr>
            </w:pPr>
          </w:p>
        </w:tc>
      </w:tr>
    </w:tbl>
    <w:p w14:paraId="3BDC9C3B" w14:textId="77777777" w:rsidR="002B377D" w:rsidRPr="003C061F" w:rsidRDefault="002B377D" w:rsidP="003C061F">
      <w:pPr>
        <w:tabs>
          <w:tab w:val="right" w:pos="8504"/>
        </w:tabs>
        <w:spacing w:line="360" w:lineRule="atLeast"/>
        <w:rPr>
          <w:rFonts w:cstheme="minorHAnsi"/>
          <w:szCs w:val="28"/>
        </w:rPr>
      </w:pPr>
    </w:p>
    <w:p w14:paraId="467AE1F0" w14:textId="77777777" w:rsidR="001074AB" w:rsidRPr="003C061F" w:rsidRDefault="001074AB" w:rsidP="001074A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>Téma maturitní práce</w:t>
      </w:r>
      <w:r w:rsidRPr="003C061F">
        <w:rPr>
          <w:rFonts w:cstheme="minorHAnsi"/>
          <w:b/>
          <w:bCs/>
          <w:szCs w:val="28"/>
        </w:rPr>
        <w:t>: je dáno názvem a cíli práce</w:t>
      </w:r>
      <w:r w:rsidRPr="003C061F">
        <w:rPr>
          <w:rFonts w:cstheme="minorHAnsi"/>
          <w:szCs w:val="28"/>
        </w:rPr>
        <w:t xml:space="preserve">; délka obhajoby maturitní práce před zkušební maturitní komisí: </w:t>
      </w:r>
      <w:r w:rsidRPr="003C061F">
        <w:rPr>
          <w:rFonts w:cstheme="minorHAnsi"/>
          <w:b/>
          <w:bCs/>
          <w:szCs w:val="28"/>
        </w:rPr>
        <w:t>obhajoba trvá 15 minut, včetně diskuse</w:t>
      </w:r>
      <w:r>
        <w:rPr>
          <w:rFonts w:cstheme="minorHAnsi"/>
          <w:b/>
          <w:bCs/>
          <w:szCs w:val="28"/>
        </w:rPr>
        <w:t>.</w:t>
      </w:r>
    </w:p>
    <w:p w14:paraId="733A9E5C" w14:textId="77777777" w:rsidR="001074AB" w:rsidRPr="003C061F" w:rsidRDefault="001074AB" w:rsidP="001074A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b/>
          <w:bCs/>
          <w:szCs w:val="28"/>
        </w:rPr>
      </w:pPr>
      <w:r w:rsidRPr="003C061F">
        <w:rPr>
          <w:rFonts w:cstheme="minorHAnsi"/>
          <w:szCs w:val="28"/>
        </w:rPr>
        <w:t>Termín odevzdání maturitní práce:</w:t>
      </w:r>
      <w:r w:rsidRPr="003C061F">
        <w:rPr>
          <w:rFonts w:cstheme="minorHAnsi"/>
          <w:b/>
          <w:bCs/>
          <w:szCs w:val="28"/>
        </w:rPr>
        <w:t xml:space="preserve"> 2. 12. 2022</w:t>
      </w:r>
      <w:r>
        <w:rPr>
          <w:rFonts w:cstheme="minorHAnsi"/>
          <w:b/>
          <w:bCs/>
          <w:szCs w:val="28"/>
        </w:rPr>
        <w:t>.</w:t>
      </w:r>
    </w:p>
    <w:p w14:paraId="2ADA1806" w14:textId="77777777" w:rsidR="001074AB" w:rsidRPr="003C061F" w:rsidRDefault="001074AB" w:rsidP="001074A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 xml:space="preserve">Způsob zpracování a pokyny k obsahu a rozsahu maturitní práce: práce je vypracovaná dle pokynů v dokumentu </w:t>
      </w:r>
      <w:r w:rsidRPr="003C061F">
        <w:rPr>
          <w:rFonts w:cstheme="minorHAnsi"/>
          <w:b/>
          <w:bCs/>
          <w:szCs w:val="28"/>
        </w:rPr>
        <w:t>Jak napsat MP na G+SOŠ Rokycany</w:t>
      </w:r>
      <w:r>
        <w:rPr>
          <w:rFonts w:cstheme="minorHAnsi"/>
          <w:szCs w:val="28"/>
        </w:rPr>
        <w:t>.</w:t>
      </w:r>
    </w:p>
    <w:p w14:paraId="0BD8678A" w14:textId="77777777" w:rsidR="001074AB" w:rsidRPr="003C061F" w:rsidRDefault="001074AB" w:rsidP="001074A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>Kritéria hodnocení maturitní práce:</w:t>
      </w:r>
    </w:p>
    <w:p w14:paraId="0808C5F2" w14:textId="77777777" w:rsidR="001074AB" w:rsidRPr="003C061F" w:rsidRDefault="001074AB" w:rsidP="001074AB">
      <w:pPr>
        <w:pStyle w:val="Odstavecseseznamem"/>
        <w:numPr>
          <w:ilvl w:val="0"/>
          <w:numId w:val="2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3C061F">
        <w:rPr>
          <w:rFonts w:cstheme="minorHAnsi"/>
          <w:szCs w:val="28"/>
        </w:rPr>
        <w:t>závěrečný posudek vedoucího práce, kter</w:t>
      </w:r>
      <w:r>
        <w:rPr>
          <w:rFonts w:cstheme="minorHAnsi"/>
          <w:szCs w:val="28"/>
        </w:rPr>
        <w:t>ý</w:t>
      </w:r>
      <w:r w:rsidRPr="003C061F">
        <w:rPr>
          <w:rFonts w:cstheme="minorHAnsi"/>
          <w:szCs w:val="28"/>
        </w:rPr>
        <w:t xml:space="preserve"> „má váhu“ 1/3 celkového hodnocení.    </w:t>
      </w:r>
    </w:p>
    <w:p w14:paraId="539E79DA" w14:textId="77777777" w:rsidR="001074AB" w:rsidRPr="003C061F" w:rsidRDefault="001074AB" w:rsidP="001074AB">
      <w:pPr>
        <w:pStyle w:val="Odstavecseseznamem"/>
        <w:numPr>
          <w:ilvl w:val="0"/>
          <w:numId w:val="2"/>
        </w:numPr>
        <w:tabs>
          <w:tab w:val="right" w:pos="8504"/>
        </w:tabs>
        <w:spacing w:line="360" w:lineRule="atLeast"/>
        <w:rPr>
          <w:rFonts w:cstheme="minorHAnsi"/>
        </w:rPr>
      </w:pPr>
      <w:r w:rsidRPr="003C061F">
        <w:rPr>
          <w:rFonts w:cstheme="minorHAnsi"/>
          <w:szCs w:val="28"/>
        </w:rPr>
        <w:t>závěrečný posudek oponenta práce, kter</w:t>
      </w:r>
      <w:r>
        <w:rPr>
          <w:rFonts w:cstheme="minorHAnsi"/>
          <w:szCs w:val="28"/>
        </w:rPr>
        <w:t>ý</w:t>
      </w:r>
      <w:r w:rsidRPr="003C061F">
        <w:rPr>
          <w:rFonts w:cstheme="minorHAnsi"/>
          <w:szCs w:val="28"/>
        </w:rPr>
        <w:t xml:space="preserve"> „má váhu“ 1/3 celkového hodnocení.</w:t>
      </w:r>
    </w:p>
    <w:p w14:paraId="01B58F18" w14:textId="77777777" w:rsidR="001074AB" w:rsidRPr="003C061F" w:rsidRDefault="001074AB" w:rsidP="001074AB">
      <w:pPr>
        <w:pStyle w:val="Odstavecseseznamem"/>
        <w:numPr>
          <w:ilvl w:val="0"/>
          <w:numId w:val="2"/>
        </w:numPr>
        <w:tabs>
          <w:tab w:val="right" w:pos="8504"/>
        </w:tabs>
        <w:spacing w:line="360" w:lineRule="atLeast"/>
        <w:rPr>
          <w:rFonts w:cstheme="minorHAnsi"/>
        </w:rPr>
      </w:pPr>
      <w:r w:rsidRPr="003C061F">
        <w:rPr>
          <w:rFonts w:cstheme="minorHAnsi"/>
          <w:szCs w:val="28"/>
        </w:rPr>
        <w:t xml:space="preserve">obhajoba </w:t>
      </w:r>
      <w:r>
        <w:rPr>
          <w:rFonts w:cstheme="minorHAnsi"/>
          <w:szCs w:val="28"/>
        </w:rPr>
        <w:t xml:space="preserve">maturitní práce </w:t>
      </w:r>
      <w:r w:rsidRPr="003C061F">
        <w:rPr>
          <w:rFonts w:cstheme="minorHAnsi"/>
          <w:szCs w:val="28"/>
        </w:rPr>
        <w:t>je hodnocena maturitní komisí, má váhu 1/3 celkového hodnocení</w:t>
      </w:r>
      <w:r w:rsidRPr="003C061F">
        <w:rPr>
          <w:rFonts w:cstheme="minorHAnsi"/>
        </w:rPr>
        <w:t>.</w:t>
      </w:r>
    </w:p>
    <w:p w14:paraId="2D3F389A" w14:textId="77777777" w:rsidR="001074AB" w:rsidRPr="00226A4D" w:rsidRDefault="001074AB" w:rsidP="001074AB">
      <w:pPr>
        <w:pStyle w:val="Odstavecseseznamem"/>
        <w:numPr>
          <w:ilvl w:val="0"/>
          <w:numId w:val="3"/>
        </w:numPr>
        <w:tabs>
          <w:tab w:val="right" w:pos="8504"/>
        </w:tabs>
        <w:spacing w:line="360" w:lineRule="atLeast"/>
        <w:rPr>
          <w:rFonts w:cstheme="minorHAnsi"/>
          <w:szCs w:val="28"/>
        </w:rPr>
      </w:pPr>
      <w:r w:rsidRPr="00226A4D">
        <w:rPr>
          <w:rFonts w:cstheme="minorHAnsi"/>
          <w:szCs w:val="28"/>
        </w:rPr>
        <w:t>požadavek na počet vyhotovení maturitní práce</w:t>
      </w:r>
      <w:r>
        <w:rPr>
          <w:rFonts w:cstheme="minorHAnsi"/>
          <w:szCs w:val="28"/>
        </w:rPr>
        <w:t xml:space="preserve">: </w:t>
      </w:r>
      <w:r>
        <w:t>v elektronické podobě dle pokynů vedení školy.</w:t>
      </w:r>
    </w:p>
    <w:p w14:paraId="49E5F992" w14:textId="77777777" w:rsidR="002B7AFA" w:rsidRPr="003C061F" w:rsidRDefault="002B7AFA" w:rsidP="003C061F">
      <w:pPr>
        <w:pStyle w:val="Odstavecseseznamem"/>
        <w:tabs>
          <w:tab w:val="right" w:pos="8504"/>
        </w:tabs>
        <w:spacing w:line="360" w:lineRule="atLeast"/>
        <w:ind w:left="360"/>
        <w:rPr>
          <w:rFonts w:cstheme="minorHAnsi"/>
        </w:rPr>
      </w:pPr>
    </w:p>
    <w:p w14:paraId="37DF1186" w14:textId="5A053952" w:rsidR="00C26D57" w:rsidRPr="003C061F" w:rsidRDefault="001E6108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Datum:</w:t>
      </w:r>
    </w:p>
    <w:p w14:paraId="298EE55F" w14:textId="60B8A08F" w:rsidR="001E6108" w:rsidRPr="003C061F" w:rsidRDefault="001E6108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Podpis žáka:</w:t>
      </w:r>
    </w:p>
    <w:p w14:paraId="25F46983" w14:textId="21A57F0C" w:rsidR="001E6108" w:rsidRPr="003C061F" w:rsidRDefault="001E6108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Po</w:t>
      </w:r>
      <w:r w:rsidR="00196BE7" w:rsidRPr="003C061F">
        <w:rPr>
          <w:rFonts w:cstheme="minorHAnsi"/>
        </w:rPr>
        <w:t xml:space="preserve">dpis </w:t>
      </w:r>
      <w:r w:rsidR="00926B11" w:rsidRPr="003C061F">
        <w:rPr>
          <w:rFonts w:cstheme="minorHAnsi"/>
        </w:rPr>
        <w:t>vedoucího:</w:t>
      </w:r>
    </w:p>
    <w:p w14:paraId="6507C1C7" w14:textId="704B3BD2" w:rsidR="00926B11" w:rsidRPr="003C061F" w:rsidRDefault="00926B11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Podpis konzultanta</w:t>
      </w:r>
      <w:r w:rsidR="003B60B9" w:rsidRPr="003C061F">
        <w:rPr>
          <w:rFonts w:cstheme="minorHAnsi"/>
        </w:rPr>
        <w:t xml:space="preserve"> (je-li)</w:t>
      </w:r>
      <w:r w:rsidR="00A12A0D" w:rsidRPr="003C061F">
        <w:rPr>
          <w:rFonts w:cstheme="minorHAnsi"/>
        </w:rPr>
        <w:t>:</w:t>
      </w:r>
    </w:p>
    <w:p w14:paraId="644D2D13" w14:textId="49C4BFBD" w:rsidR="00753B6E" w:rsidRPr="003C061F" w:rsidRDefault="00753B6E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Zadání maturi</w:t>
      </w:r>
      <w:r w:rsidR="00352708" w:rsidRPr="003C061F">
        <w:rPr>
          <w:rFonts w:cstheme="minorHAnsi"/>
        </w:rPr>
        <w:t>t</w:t>
      </w:r>
      <w:r w:rsidRPr="003C061F">
        <w:rPr>
          <w:rFonts w:cstheme="minorHAnsi"/>
        </w:rPr>
        <w:t>ní práce schváleno dne:</w:t>
      </w:r>
    </w:p>
    <w:p w14:paraId="1123CC11" w14:textId="6FD91375" w:rsidR="00E025B0" w:rsidRPr="003C061F" w:rsidRDefault="00E025B0" w:rsidP="003C061F">
      <w:pPr>
        <w:spacing w:line="360" w:lineRule="atLeast"/>
        <w:rPr>
          <w:rFonts w:cstheme="minorHAnsi"/>
        </w:rPr>
      </w:pPr>
      <w:r w:rsidRPr="003C061F">
        <w:rPr>
          <w:rFonts w:cstheme="minorHAnsi"/>
        </w:rPr>
        <w:t>Podpis ředitele školy:</w:t>
      </w:r>
    </w:p>
    <w:p w14:paraId="40E9D7E8" w14:textId="77777777" w:rsidR="00E025B0" w:rsidRPr="003C061F" w:rsidRDefault="00E025B0" w:rsidP="003C061F">
      <w:pPr>
        <w:spacing w:line="360" w:lineRule="atLeast"/>
        <w:rPr>
          <w:rFonts w:cstheme="minorHAnsi"/>
        </w:rPr>
      </w:pPr>
    </w:p>
    <w:sectPr w:rsidR="00E025B0" w:rsidRPr="003C061F" w:rsidSect="000A73B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55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B05B9" w14:textId="77777777" w:rsidR="008D11D7" w:rsidRDefault="008D11D7" w:rsidP="002657A8">
      <w:pPr>
        <w:spacing w:after="0" w:line="240" w:lineRule="auto"/>
      </w:pPr>
      <w:r>
        <w:separator/>
      </w:r>
    </w:p>
  </w:endnote>
  <w:endnote w:type="continuationSeparator" w:id="0">
    <w:p w14:paraId="39D1163E" w14:textId="77777777" w:rsidR="008D11D7" w:rsidRDefault="008D11D7" w:rsidP="00265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oppins">
    <w:altName w:val="Calibri"/>
    <w:panose1 w:val="00000500000000000000"/>
    <w:charset w:val="EE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13384" w14:textId="77777777" w:rsidR="008E2161" w:rsidRDefault="008E2161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54478" w14:textId="77777777" w:rsidR="00FB3BAF" w:rsidRDefault="00FB3BAF" w:rsidP="00F37F92">
    <w:pPr>
      <w:pStyle w:val="Zpat"/>
      <w:rPr>
        <w:rFonts w:ascii="Poppins" w:hAnsi="Poppins" w:cs="Poppins"/>
        <w:color w:val="000D80"/>
        <w:sz w:val="14"/>
      </w:rPr>
    </w:pPr>
  </w:p>
  <w:p w14:paraId="66D3E565" w14:textId="77777777" w:rsidR="00B67F29" w:rsidRPr="00556E63" w:rsidRDefault="00B67F29" w:rsidP="00B67F29">
    <w:pPr>
      <w:pStyle w:val="Zpat"/>
      <w:rPr>
        <w:rFonts w:ascii="Poppins" w:hAnsi="Poppins" w:cs="Poppins"/>
        <w:sz w:val="12"/>
      </w:rPr>
    </w:pPr>
    <w:r w:rsidRPr="00556E63">
      <w:rPr>
        <w:rFonts w:ascii="Poppins" w:hAnsi="Poppins" w:cs="Poppins"/>
        <w:sz w:val="12"/>
      </w:rPr>
      <w:t>Mládežníků 1115/II</w:t>
    </w:r>
  </w:p>
  <w:p w14:paraId="6A14517E" w14:textId="77777777" w:rsidR="00B67F29" w:rsidRPr="00556E63" w:rsidRDefault="00B67F29" w:rsidP="00B67F29">
    <w:pPr>
      <w:pStyle w:val="Zpat"/>
      <w:rPr>
        <w:rFonts w:ascii="Poppins" w:hAnsi="Poppins" w:cs="Poppins"/>
        <w:sz w:val="12"/>
      </w:rPr>
    </w:pPr>
    <w:r w:rsidRPr="00556E63">
      <w:rPr>
        <w:rFonts w:ascii="Poppins" w:hAnsi="Poppins" w:cs="Poppins"/>
        <w:sz w:val="12"/>
      </w:rPr>
      <w:t>337 01 Rokycany</w:t>
    </w:r>
  </w:p>
  <w:p w14:paraId="1E4CA81C" w14:textId="6B551973" w:rsidR="00F37F92" w:rsidRPr="00556E63" w:rsidRDefault="00B67F29" w:rsidP="0041698F">
    <w:pPr>
      <w:pStyle w:val="Zpat"/>
      <w:spacing w:before="120"/>
      <w:rPr>
        <w:rFonts w:ascii="Poppins" w:hAnsi="Poppins" w:cs="Poppins"/>
        <w:b/>
        <w:sz w:val="14"/>
      </w:rPr>
    </w:pPr>
    <w:r w:rsidRPr="00556E63">
      <w:rPr>
        <w:rFonts w:ascii="Poppins" w:hAnsi="Poppins" w:cs="Poppins"/>
        <w:b/>
        <w:sz w:val="12"/>
      </w:rPr>
      <w:t>www.gasos-ro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C84BD" w14:textId="77777777" w:rsidR="008E2161" w:rsidRDefault="008E216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3D096" w14:textId="77777777" w:rsidR="008D11D7" w:rsidRDefault="008D11D7" w:rsidP="002657A8">
      <w:pPr>
        <w:spacing w:after="0" w:line="240" w:lineRule="auto"/>
      </w:pPr>
      <w:r>
        <w:separator/>
      </w:r>
    </w:p>
  </w:footnote>
  <w:footnote w:type="continuationSeparator" w:id="0">
    <w:p w14:paraId="0F9517D6" w14:textId="77777777" w:rsidR="008D11D7" w:rsidRDefault="008D11D7" w:rsidP="002657A8">
      <w:pPr>
        <w:spacing w:after="0" w:line="240" w:lineRule="auto"/>
      </w:pPr>
      <w:r>
        <w:continuationSeparator/>
      </w:r>
    </w:p>
  </w:footnote>
  <w:footnote w:id="1">
    <w:p w14:paraId="2C50E47C" w14:textId="68DA642E" w:rsidR="00476845" w:rsidRDefault="00476845">
      <w:pPr>
        <w:pStyle w:val="Textpoznpodarou"/>
      </w:pPr>
      <w:r>
        <w:rPr>
          <w:rStyle w:val="Znakapoznpodarou"/>
        </w:rPr>
        <w:footnoteRef/>
      </w:r>
      <w:r>
        <w:t xml:space="preserve"> dle § 15 vyhlášky 177/2009 Sb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50574" w14:textId="77777777" w:rsidR="008E2161" w:rsidRDefault="008E2161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7F2E9" w14:textId="3663C41C" w:rsidR="002657A8" w:rsidRPr="00A70C46" w:rsidRDefault="007A4563">
    <w:pPr>
      <w:pStyle w:val="Zhlav"/>
      <w:contextualSpacing/>
      <w:rPr>
        <w:rFonts w:ascii="Poppins" w:hAnsi="Poppins" w:cs="Poppins"/>
        <w:b/>
        <w:sz w:val="14"/>
        <w:szCs w:val="14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2876BFE3" wp14:editId="6BD394F5">
          <wp:simplePos x="0" y="0"/>
          <wp:positionH relativeFrom="margin">
            <wp:align>left</wp:align>
          </wp:positionH>
          <wp:positionV relativeFrom="paragraph">
            <wp:posOffset>16510</wp:posOffset>
          </wp:positionV>
          <wp:extent cx="792000" cy="396000"/>
          <wp:effectExtent l="0" t="0" r="8255" b="4445"/>
          <wp:wrapTight wrapText="bothSides">
            <wp:wrapPolygon edited="0">
              <wp:start x="0" y="0"/>
              <wp:lineTo x="0" y="20803"/>
              <wp:lineTo x="21306" y="20803"/>
              <wp:lineTo x="21306" y="0"/>
              <wp:lineTo x="0" y="0"/>
            </wp:wrapPolygon>
          </wp:wrapTight>
          <wp:docPr id="18" name="Obráze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870" t="20979" r="15612" b="20844"/>
                  <a:stretch/>
                </pic:blipFill>
                <pic:spPr bwMode="auto">
                  <a:xfrm>
                    <a:off x="0" y="0"/>
                    <a:ext cx="792000" cy="396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4B5A" w:rsidRPr="00A70C46">
      <w:rPr>
        <w:rFonts w:ascii="Poppins" w:hAnsi="Poppins" w:cs="Poppins"/>
        <w:b/>
        <w:noProof/>
        <w:sz w:val="14"/>
        <w:szCs w:val="1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A741108" wp14:editId="2C673FB6">
              <wp:simplePos x="0" y="0"/>
              <wp:positionH relativeFrom="margin">
                <wp:posOffset>5842635</wp:posOffset>
              </wp:positionH>
              <wp:positionV relativeFrom="paragraph">
                <wp:posOffset>-173355</wp:posOffset>
              </wp:positionV>
              <wp:extent cx="277495" cy="386080"/>
              <wp:effectExtent l="0" t="0" r="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7495" cy="3860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09718C" w14:textId="77777777" w:rsidR="00F37F92" w:rsidRPr="00A70C46" w:rsidRDefault="00F37F92">
                          <w:pPr>
                            <w:rPr>
                              <w:rFonts w:ascii="Poppins" w:hAnsi="Poppins" w:cs="Poppins"/>
                              <w:sz w:val="28"/>
                            </w:rPr>
                          </w:pPr>
                          <w:r w:rsidRPr="00A70C46">
                            <w:rPr>
                              <w:rFonts w:ascii="Poppins" w:hAnsi="Poppins" w:cs="Poppins"/>
                              <w:sz w:val="28"/>
                            </w:rPr>
                            <w:t>+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741108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460.05pt;margin-top:-13.65pt;width:21.85pt;height:30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" filled="f" stroked="f">
              <v:textbox>
                <w:txbxContent>
                  <w:p w14:paraId="6109718C" w14:textId="77777777" w:rsidR="00F37F92" w:rsidRPr="00A70C46" w:rsidRDefault="00F37F92">
                    <w:pPr>
                      <w:rPr>
                        <w:rFonts w:ascii="Poppins" w:hAnsi="Poppins" w:cs="Poppins"/>
                        <w:sz w:val="28"/>
                      </w:rPr>
                    </w:pPr>
                    <w:r w:rsidRPr="00A70C46">
                      <w:rPr>
                        <w:rFonts w:ascii="Poppins" w:hAnsi="Poppins" w:cs="Poppins"/>
                        <w:sz w:val="28"/>
                      </w:rPr>
                      <w:t>+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754B5A" w:rsidRPr="00A70C46">
      <w:rPr>
        <w:rFonts w:ascii="Poppins" w:hAnsi="Poppins" w:cs="Poppins"/>
        <w:b/>
        <w:noProof/>
        <w:sz w:val="14"/>
        <w:szCs w:val="14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9586A74" wp14:editId="52A960CC">
              <wp:simplePos x="0" y="0"/>
              <wp:positionH relativeFrom="column">
                <wp:posOffset>1918335</wp:posOffset>
              </wp:positionH>
              <wp:positionV relativeFrom="paragraph">
                <wp:posOffset>24447</wp:posOffset>
              </wp:positionV>
              <wp:extent cx="3928745" cy="0"/>
              <wp:effectExtent l="0" t="0" r="0" b="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928745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7D5C1FB" id="Přímá spojnice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1.05pt,1.9pt" to="460.4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" strokecolor="black [3213]">
              <v:stroke joinstyle="miter"/>
            </v:line>
          </w:pict>
        </mc:Fallback>
      </mc:AlternateContent>
    </w:r>
    <w:r w:rsidR="00A70C46" w:rsidRPr="00A70C46">
      <w:object w:dxaOrig="1842" w:dyaOrig="782" w14:anchorId="04968E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in;height:30.55pt">
          <v:imagedata r:id="rId2" o:title=""/>
        </v:shape>
        <o:OLEObject Type="Embed" ProgID="CorelDraw.Graphic.16" ShapeID="_x0000_i1025" DrawAspect="Content" ObjectID="_1706108851" r:id="rId3"/>
      </w:object>
    </w:r>
  </w:p>
  <w:p w14:paraId="531EB7A0" w14:textId="77777777" w:rsidR="002657A8" w:rsidRDefault="002657A8">
    <w:pPr>
      <w:pStyle w:val="Zhlav"/>
      <w:contextualSpacing/>
      <w:rPr>
        <w:b/>
        <w:color w:val="ED7D31" w:themeColor="accent2"/>
        <w:sz w:val="18"/>
      </w:rPr>
    </w:pPr>
  </w:p>
  <w:p w14:paraId="5C774D04" w14:textId="77777777" w:rsidR="00F37F92" w:rsidRPr="002657A8" w:rsidRDefault="00F37F92">
    <w:pPr>
      <w:pStyle w:val="Zhlav"/>
      <w:contextualSpacing/>
      <w:rPr>
        <w:b/>
        <w:color w:val="ED7D31" w:themeColor="accent2"/>
        <w:sz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776DD" w14:textId="77777777" w:rsidR="008E2161" w:rsidRDefault="008E216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2391"/>
    <w:multiLevelType w:val="hybridMultilevel"/>
    <w:tmpl w:val="40DCCB22"/>
    <w:lvl w:ilvl="0" w:tplc="74569482">
      <w:start w:val="1"/>
      <w:numFmt w:val="bullet"/>
      <w:pStyle w:val="Odrkov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4D6761D"/>
    <w:multiLevelType w:val="hybridMultilevel"/>
    <w:tmpl w:val="B13CC85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AE71EF"/>
    <w:multiLevelType w:val="hybridMultilevel"/>
    <w:tmpl w:val="617406D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265D64"/>
    <w:multiLevelType w:val="hybridMultilevel"/>
    <w:tmpl w:val="A866FC56"/>
    <w:lvl w:ilvl="0" w:tplc="2A600E1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7UwNjQzNTUzMjRS0lEKTi0uzszPAykwqgUAI+5OmCwAAAA="/>
  </w:docVars>
  <w:rsids>
    <w:rsidRoot w:val="002657A8"/>
    <w:rsid w:val="000104FC"/>
    <w:rsid w:val="000A73B3"/>
    <w:rsid w:val="000B7F38"/>
    <w:rsid w:val="001074AB"/>
    <w:rsid w:val="00196BE7"/>
    <w:rsid w:val="001A7A53"/>
    <w:rsid w:val="001E2940"/>
    <w:rsid w:val="001E6108"/>
    <w:rsid w:val="002128FE"/>
    <w:rsid w:val="0022207F"/>
    <w:rsid w:val="00260FB1"/>
    <w:rsid w:val="00263F44"/>
    <w:rsid w:val="002657A8"/>
    <w:rsid w:val="002B377D"/>
    <w:rsid w:val="002B7AFA"/>
    <w:rsid w:val="003210FA"/>
    <w:rsid w:val="0032731F"/>
    <w:rsid w:val="00352708"/>
    <w:rsid w:val="003800EC"/>
    <w:rsid w:val="003B60B9"/>
    <w:rsid w:val="003C061F"/>
    <w:rsid w:val="003E1943"/>
    <w:rsid w:val="0041698F"/>
    <w:rsid w:val="00416FDD"/>
    <w:rsid w:val="00452E2B"/>
    <w:rsid w:val="00476845"/>
    <w:rsid w:val="004E763F"/>
    <w:rsid w:val="00500BC2"/>
    <w:rsid w:val="005044B0"/>
    <w:rsid w:val="00526794"/>
    <w:rsid w:val="00556E63"/>
    <w:rsid w:val="0059136A"/>
    <w:rsid w:val="005D30DE"/>
    <w:rsid w:val="005D5026"/>
    <w:rsid w:val="005F71BE"/>
    <w:rsid w:val="0060474E"/>
    <w:rsid w:val="00607C1F"/>
    <w:rsid w:val="006B611B"/>
    <w:rsid w:val="007178BE"/>
    <w:rsid w:val="00753B6E"/>
    <w:rsid w:val="00754B5A"/>
    <w:rsid w:val="007A0EAB"/>
    <w:rsid w:val="007A4563"/>
    <w:rsid w:val="007B0C96"/>
    <w:rsid w:val="007B3EE2"/>
    <w:rsid w:val="007C4CFC"/>
    <w:rsid w:val="0085022A"/>
    <w:rsid w:val="008715E4"/>
    <w:rsid w:val="008D11D7"/>
    <w:rsid w:val="008E2161"/>
    <w:rsid w:val="008F707C"/>
    <w:rsid w:val="00926B11"/>
    <w:rsid w:val="00984DB0"/>
    <w:rsid w:val="009B2A77"/>
    <w:rsid w:val="00A12A0D"/>
    <w:rsid w:val="00A230AF"/>
    <w:rsid w:val="00A31CF5"/>
    <w:rsid w:val="00A62DEF"/>
    <w:rsid w:val="00A70C46"/>
    <w:rsid w:val="00A96354"/>
    <w:rsid w:val="00AC5444"/>
    <w:rsid w:val="00B50F85"/>
    <w:rsid w:val="00B67F29"/>
    <w:rsid w:val="00B72849"/>
    <w:rsid w:val="00B96B01"/>
    <w:rsid w:val="00BA6C9C"/>
    <w:rsid w:val="00BB6193"/>
    <w:rsid w:val="00C26D57"/>
    <w:rsid w:val="00C615F6"/>
    <w:rsid w:val="00CB73F5"/>
    <w:rsid w:val="00CC27EA"/>
    <w:rsid w:val="00D513D9"/>
    <w:rsid w:val="00D66F8C"/>
    <w:rsid w:val="00DB7F2C"/>
    <w:rsid w:val="00E025B0"/>
    <w:rsid w:val="00E24053"/>
    <w:rsid w:val="00E36139"/>
    <w:rsid w:val="00E74982"/>
    <w:rsid w:val="00EF0245"/>
    <w:rsid w:val="00F01C4A"/>
    <w:rsid w:val="00F07430"/>
    <w:rsid w:val="00F37F92"/>
    <w:rsid w:val="00F64FDB"/>
    <w:rsid w:val="00F75D0A"/>
    <w:rsid w:val="00FB130F"/>
    <w:rsid w:val="00FB3BAF"/>
    <w:rsid w:val="00FD4BE3"/>
    <w:rsid w:val="00FD5D61"/>
    <w:rsid w:val="00FE7461"/>
    <w:rsid w:val="00FF6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EF253A"/>
  <w15:chartTrackingRefBased/>
  <w15:docId w15:val="{B7561597-F014-41B0-A737-1ADE82B96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2657A8"/>
    <w:pPr>
      <w:keepNext/>
      <w:keepLines/>
      <w:spacing w:before="240" w:after="0"/>
      <w:outlineLvl w:val="0"/>
    </w:pPr>
    <w:rPr>
      <w:rFonts w:ascii="Calibri" w:eastAsiaTheme="majorEastAsia" w:hAnsi="Calibri" w:cs="Calibri"/>
      <w:b/>
      <w:sz w:val="28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657A8"/>
    <w:pPr>
      <w:keepNext/>
      <w:keepLines/>
      <w:spacing w:before="40" w:after="0"/>
      <w:outlineLvl w:val="1"/>
    </w:pPr>
    <w:rPr>
      <w:rFonts w:ascii="Calibri" w:eastAsiaTheme="majorEastAsia" w:hAnsi="Calibri" w:cs="Calibri"/>
      <w:b/>
      <w:sz w:val="24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657A8"/>
    <w:rPr>
      <w:rFonts w:ascii="Calibri" w:eastAsiaTheme="majorEastAsia" w:hAnsi="Calibri" w:cs="Calibri"/>
      <w:b/>
      <w:sz w:val="28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2657A8"/>
    <w:rPr>
      <w:rFonts w:ascii="Calibri" w:eastAsiaTheme="majorEastAsia" w:hAnsi="Calibri" w:cs="Calibri"/>
      <w:b/>
      <w:sz w:val="24"/>
      <w:szCs w:val="26"/>
    </w:rPr>
  </w:style>
  <w:style w:type="paragraph" w:styleId="Zhlav">
    <w:name w:val="header"/>
    <w:basedOn w:val="Normln"/>
    <w:link w:val="ZhlavChar"/>
    <w:uiPriority w:val="99"/>
    <w:unhideWhenUsed/>
    <w:rsid w:val="002657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657A8"/>
  </w:style>
  <w:style w:type="paragraph" w:styleId="Zpat">
    <w:name w:val="footer"/>
    <w:basedOn w:val="Normln"/>
    <w:link w:val="ZpatChar"/>
    <w:uiPriority w:val="99"/>
    <w:unhideWhenUsed/>
    <w:rsid w:val="002657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657A8"/>
  </w:style>
  <w:style w:type="paragraph" w:styleId="Nzev">
    <w:name w:val="Title"/>
    <w:basedOn w:val="Normln"/>
    <w:next w:val="Podnadpis"/>
    <w:link w:val="NzevChar"/>
    <w:qFormat/>
    <w:rsid w:val="000104FC"/>
    <w:pPr>
      <w:keepNext/>
      <w:suppressAutoHyphens/>
      <w:spacing w:before="240" w:after="120" w:line="240" w:lineRule="auto"/>
      <w:jc w:val="center"/>
    </w:pPr>
    <w:rPr>
      <w:rFonts w:ascii="Arial" w:eastAsia="MS Mincho" w:hAnsi="Arial" w:cs="Times New Roman"/>
      <w:b/>
      <w:bCs/>
      <w:caps/>
      <w:sz w:val="44"/>
      <w:szCs w:val="36"/>
      <w:lang w:val="x-none" w:eastAsia="ar-SA"/>
    </w:rPr>
  </w:style>
  <w:style w:type="character" w:customStyle="1" w:styleId="NzevChar">
    <w:name w:val="Název Char"/>
    <w:basedOn w:val="Standardnpsmoodstavce"/>
    <w:link w:val="Nzev"/>
    <w:rsid w:val="000104FC"/>
    <w:rPr>
      <w:rFonts w:ascii="Arial" w:eastAsia="MS Mincho" w:hAnsi="Arial" w:cs="Times New Roman"/>
      <w:b/>
      <w:bCs/>
      <w:caps/>
      <w:sz w:val="44"/>
      <w:szCs w:val="36"/>
      <w:lang w:val="x-none" w:eastAsia="ar-SA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10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0104FC"/>
    <w:rPr>
      <w:rFonts w:eastAsiaTheme="minorEastAsia"/>
      <w:color w:val="5A5A5A" w:themeColor="text1" w:themeTint="A5"/>
      <w:spacing w:val="15"/>
    </w:rPr>
  </w:style>
  <w:style w:type="table" w:styleId="Mkatabulky">
    <w:name w:val="Table Grid"/>
    <w:basedOn w:val="Normlntabulka"/>
    <w:uiPriority w:val="39"/>
    <w:rsid w:val="00591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76845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76845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76845"/>
    <w:rPr>
      <w:vertAlign w:val="superscript"/>
    </w:rPr>
  </w:style>
  <w:style w:type="paragraph" w:customStyle="1" w:styleId="Odrkov">
    <w:name w:val="Odrážkový"/>
    <w:basedOn w:val="Odstavecseseznamem"/>
    <w:link w:val="OdrkovChar"/>
    <w:qFormat/>
    <w:rsid w:val="00CC27EA"/>
    <w:pPr>
      <w:numPr>
        <w:numId w:val="1"/>
      </w:numPr>
      <w:spacing w:after="120"/>
      <w:jc w:val="both"/>
    </w:pPr>
    <w:rPr>
      <w:rFonts w:ascii="Times New Roman" w:hAnsi="Times New Roman" w:cs="Times New Roman"/>
      <w:sz w:val="24"/>
    </w:rPr>
  </w:style>
  <w:style w:type="character" w:customStyle="1" w:styleId="OdrkovChar">
    <w:name w:val="Odrážkový Char"/>
    <w:basedOn w:val="Standardnpsmoodstavce"/>
    <w:link w:val="Odrkov"/>
    <w:rsid w:val="00CC27EA"/>
    <w:rPr>
      <w:rFonts w:ascii="Times New Roman" w:hAnsi="Times New Roman" w:cs="Times New Roman"/>
      <w:sz w:val="24"/>
    </w:rPr>
  </w:style>
  <w:style w:type="paragraph" w:styleId="Odstavecseseznamem">
    <w:name w:val="List Paragraph"/>
    <w:basedOn w:val="Normln"/>
    <w:uiPriority w:val="34"/>
    <w:qFormat/>
    <w:rsid w:val="00CC27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6F5D0-9D5C-4A63-ACAA-019D70CFE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19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Vlach</dc:creator>
  <cp:keywords/>
  <dc:description/>
  <cp:lastModifiedBy>Pavel Vlach</cp:lastModifiedBy>
  <cp:revision>19</cp:revision>
  <cp:lastPrinted>2019-02-28T11:55:00Z</cp:lastPrinted>
  <dcterms:created xsi:type="dcterms:W3CDTF">2022-02-11T16:44:00Z</dcterms:created>
  <dcterms:modified xsi:type="dcterms:W3CDTF">2022-02-11T17:20:00Z</dcterms:modified>
</cp:coreProperties>
</file>